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Senegal</w:t>
      </w:r>
      <w:r>
        <w:t xml:space="preserve"> </w:t>
      </w:r>
      <w:r>
        <w:t xml:space="preserve">Dakar</w:t>
      </w:r>
    </w:p>
    <w:bookmarkStart w:id="24" w:name="cover-letter"/>
    <w:p>
      <w:pPr>
        <w:pStyle w:val="Heading1"/>
      </w:pPr>
      <w:r>
        <w:t xml:space="preserve">Cover Letter</w:t>
      </w:r>
    </w:p>
    <w:p>
      <w:pPr>
        <w:pStyle w:val="FirstParagraph"/>
      </w:pPr>
      <w:r>
        <w:t xml:space="preserve">Dear [Hiring Manager's Name/Title],</w:t>
      </w:r>
    </w:p>
    <w:p>
      <w:pPr>
        <w:pStyle w:val="BodyText"/>
      </w:pPr>
      <w:r>
        <w:t xml:space="preserve">I am writing to express my sincere interest in the Dentist position at [Clinic/Hospital Name] in Dakar, Senegal. As a dedicated and passionate dentist with over [X years] of experience in providing high-quality dental care, I am eager to contribute my expertise, cultural sensitivity, and commitment to community health to support the growing healthcare needs of Senegal’s capital. This opportunity aligns perfectly with my professional goals and personal values, particularly in addressing the unique challenges faced by patients in Dakar while fostering long-term trust through compassionate care.</w:t>
      </w:r>
    </w:p>
    <w:bookmarkStart w:id="20" w:name="background-and-professional-experience"/>
    <w:p>
      <w:pPr>
        <w:pStyle w:val="Heading2"/>
      </w:pPr>
      <w:r>
        <w:t xml:space="preserve">Background and Professional Experience</w:t>
      </w:r>
    </w:p>
    <w:p>
      <w:pPr>
        <w:pStyle w:val="FirstParagraph"/>
      </w:pPr>
      <w:r>
        <w:t xml:space="preserve">As a licensed dentist, I have spent [X years] honing my skills in clinical practice, patient education, and preventive care. My career has been guided by a belief that dental health is integral to overall well-being, and I have consistently prioritized personalized treatment plans tailored to the needs of each individual. Whether working in urban clinics or underserved communities, I have developed a strong foundation in restorative dentistry, pediatric care, orthodontics, and preventive services. My experience includes managing complex cases such as [examples: dental implants, cosmetic procedures, or emergency care], which has equipped me to address the diverse needs of patients in Dakar.</w:t>
      </w:r>
    </w:p>
    <w:p>
      <w:pPr>
        <w:pStyle w:val="BodyText"/>
      </w:pPr>
      <w:r>
        <w:t xml:space="preserve">What sets me apart is my ability to combine technical proficiency with a deep understanding of cultural and socioeconomic factors that influence patient behavior. In my previous role at [Previous Clinic/Organization], I collaborated with multidisciplinary teams to implement outreach programs targeting low-income families, emphasizing the importance of oral hygiene through workshops and community health fairs. These initiatives not only improved access to care but also empowered patients to take an active role in maintaining their dental health. I am confident that this approach will resonate well with the communities in Senegal Dakar, where awareness of preventive dentistry remains a critical area for growth.</w:t>
      </w:r>
    </w:p>
    <w:bookmarkEnd w:id="20"/>
    <w:bookmarkStart w:id="21" w:name="X4317919e225bb944ab3154679f2d3851e8936b1"/>
    <w:p>
      <w:pPr>
        <w:pStyle w:val="Heading2"/>
      </w:pPr>
      <w:r>
        <w:t xml:space="preserve">Cultural Adaptability and Commitment to Global Health</w:t>
      </w:r>
    </w:p>
    <w:p>
      <w:pPr>
        <w:pStyle w:val="FirstParagraph"/>
      </w:pPr>
      <w:r>
        <w:t xml:space="preserve">Senegal Dakar is a vibrant city with a rich cultural tapestry, and I am deeply inspired by its blend of tradition and modernity. As someone who values cross-cultural collaboration, I have actively sought opportunities to work in diverse environments. For instance, during my time [mention any international experience or volunteer work], I learned to navigate language barriers, respect local customs, and adapt my communication style to ensure patients felt comfortable and understood. This experience has prepared me to thrive in Dakar’s dynamic healthcare landscape, where building trust with patients from varied backgrounds is essential.</w:t>
      </w:r>
    </w:p>
    <w:p>
      <w:pPr>
        <w:pStyle w:val="BodyText"/>
      </w:pPr>
      <w:r>
        <w:t xml:space="preserve">I am also committed to continuous learning and staying updated on global dental advancements. My participation in [mention specific training, certifications, or conferences] has deepened my knowledge of innovative techniques and ethical practices that align with the standards of care in Senegal. I am particularly interested in contributing to initiatives that address disparities in dental access, such as mobile clinics or partnerships with local schools and NGOs. By leveraging my expertise, I aim to support [Clinic/Hospital Name]’s mission of delivering equitable, patient-centered care to all residents of Dakar.</w:t>
      </w:r>
    </w:p>
    <w:bookmarkEnd w:id="21"/>
    <w:bookmarkStart w:id="22" w:name="why-senegal-dakar"/>
    <w:p>
      <w:pPr>
        <w:pStyle w:val="Heading2"/>
      </w:pPr>
      <w:r>
        <w:t xml:space="preserve">Why Senegal Dakar?</w:t>
      </w:r>
    </w:p>
    <w:p>
      <w:pPr>
        <w:pStyle w:val="FirstParagraph"/>
      </w:pPr>
      <w:r>
        <w:t xml:space="preserve">Dakar is a city on the rise, with its population growing rapidly and an increasing demand for quality healthcare services. However, dental care remains underdeveloped in many areas due to limited resources and a lack of specialized professionals. As a dentist, I am drawn to this challenge because I believe that every individual deserves access to affordable, effective treatment. Senegal’s commitment to improving public health through initiatives like [mention any specific government or NGO programs] further reinforces my desire to contribute meaningfully here.</w:t>
      </w:r>
    </w:p>
    <w:p>
      <w:pPr>
        <w:pStyle w:val="BodyText"/>
      </w:pPr>
      <w:r>
        <w:t xml:space="preserve">What excites me most about working in Dakar is the opportunity to make a tangible impact. Whether it’s diagnosing and treating patients in a bustling urban clinic, educating families about oral hygiene, or collaborating with local leaders to design sustainable health programs, I am eager to apply my skills where they are needed most. I am also open to learning from the local community and adapting my practice to align with cultural norms and traditional healing practices that may be valued by patients.</w:t>
      </w:r>
    </w:p>
    <w:bookmarkEnd w:id="22"/>
    <w:bookmarkStart w:id="23" w:name="conclusion"/>
    <w:p>
      <w:pPr>
        <w:pStyle w:val="Heading2"/>
      </w:pPr>
      <w:r>
        <w:t xml:space="preserve">Conclusion</w:t>
      </w:r>
    </w:p>
    <w:p>
      <w:pPr>
        <w:pStyle w:val="FirstParagraph"/>
      </w:pPr>
      <w:r>
        <w:t xml:space="preserve">In conclusion, I am enthusiastic about the possibility of joining [Clinic/Hospital Name] as a Dentist in Senegal Dakar. My clinical expertise, cultural adaptability, and passion for global health make me a strong candidate to support your mission of improving oral health outcomes for patients in this dynamic region. I am confident that my dedication to excellence and patient-centered care will contribute positively to your team and the communities you serve.</w:t>
      </w:r>
    </w:p>
    <w:p>
      <w:pPr>
        <w:pStyle w:val="BodyText"/>
      </w:pPr>
      <w:r>
        <w:t xml:space="preserve">Thank you for considering my application. I would be honored to discuss how my background and vision align with the needs of [Clinic/Hospital Name]. Please feel free to contact me at [Your Phone Number] or [Your Email Address] at your earliest convenience. I look forward to the opportunity to contribute to the future of dental care in Senegal Daka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Application for Senegal Dakar</dc:title>
  <dc:creator/>
  <cp:keywords/>
  <dcterms:created xsi:type="dcterms:W3CDTF">2026-07-22T23:34:26Z</dcterms:created>
  <dcterms:modified xsi:type="dcterms:W3CDTF">2026-07-22T23:34:26Z</dcterms:modified>
</cp:coreProperties>
</file>

<file path=docProps/custom.xml><?xml version="1.0" encoding="utf-8"?>
<Properties xmlns="http://schemas.openxmlformats.org/officeDocument/2006/custom-properties" xmlns:vt="http://schemas.openxmlformats.org/officeDocument/2006/docPropsVTypes"/>
</file>